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4BA2" w:rsidRDefault="008A1A6B">
      <w:pPr>
        <w:pStyle w:val="Heading1"/>
      </w:pPr>
      <w:r>
        <w:t>Appendices</w:t>
      </w:r>
    </w:p>
    <w:p w:rsidR="007F4BA2" w:rsidRDefault="007F4BA2">
      <w:pPr>
        <w:pStyle w:val="FirstParagraph"/>
      </w:pPr>
    </w:p>
    <w:p w:rsidR="007F4BA2" w:rsidRDefault="008A1A6B">
      <w:pPr>
        <w:pStyle w:val="Heading1"/>
      </w:pPr>
      <w:bookmarkStart w:id="0" w:name="appendix-a-tests-for-prior-season-catch-"/>
      <w:bookmarkEnd w:id="0"/>
      <w:r>
        <w:t>Appendix A: Tests for prior season catch as covariate</w:t>
      </w:r>
    </w:p>
    <w:p w:rsidR="00B91446" w:rsidRDefault="00B91446">
      <w:pPr>
        <w:pStyle w:val="TableCaption"/>
      </w:pPr>
    </w:p>
    <w:p w:rsidR="007F4BA2" w:rsidRDefault="008A1A6B">
      <w:pPr>
        <w:pStyle w:val="TableCaption"/>
      </w:pPr>
      <w:r>
        <w:t xml:space="preserve">Table A1. Model selection tests of time-dependency the log catch during spawning months using F-tests of nested linear models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is the catch during the spawning period (Jul-Sep)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is the catch during the non-spawning period (Oct-Jun)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t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t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re the catch during the prior season during and after the spawning period respectively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t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t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re the same for two seasons prior. Test A uses catch during the spawning period as the explanatory variable. Test B uses catch during the non-s</w:t>
      </w:r>
      <w:r>
        <w:t>pawning period as the explanatory variable. Test C uses both. For Test C, the nestedness is lines 1-3 and lines 1-2 and 4.</w:t>
      </w:r>
    </w:p>
    <w:tbl>
      <w:tblPr>
        <w:tblW w:w="0" w:type="pct"/>
        <w:tblLook w:val="07E0" w:firstRow="1" w:lastRow="1" w:firstColumn="1" w:lastColumn="1" w:noHBand="1" w:noVBand="1"/>
        <w:tblCaption w:val="Table A1. Model selection tests of time-dependency the log catch during spawning months using F-tests of nested linear models. S_t is the catch during the spawning period (Jul-Sep). N_t is the catch during the non-spawning period (Oct-Jun). S_{t-1} and N_{t-1} are the catch during the prior season during and after the spawning period respectively. S_{t-2} and N_{t-2} are the same for two seasons prior. Test A uses catch during the spawning period as the explanatory variable. Test B uses catch during the non-spawning period as the explanatory variable. Test C uses both. For Test C, the nestedness is lines 1-3 and lines 1-2 and 4."/>
      </w:tblPr>
      <w:tblGrid>
        <w:gridCol w:w="3757"/>
        <w:gridCol w:w="1304"/>
        <w:gridCol w:w="1866"/>
        <w:gridCol w:w="797"/>
        <w:gridCol w:w="922"/>
        <w:gridCol w:w="930"/>
      </w:tblGrid>
      <w:tr w:rsidR="007F4BA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Residual 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Residual 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p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AIC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Time dependency test A 1983-2015 data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3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65.09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20.07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2.03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β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3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56.9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4.6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0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7.63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10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84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30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53.2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.0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16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7.45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13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78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Time dependency test B 1983-2015 data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3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65.09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20.07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2.03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β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3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48.3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0.4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00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2.24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3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56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30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48.1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1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71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4.09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1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6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Time dependency test C 1983-2015 data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w:lastRenderedPageBreak/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β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3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48.33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2.24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</w:t>
            </w:r>
            <w:r>
              <w:t>= 23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56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30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47.6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4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51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3.77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2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59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30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47.89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28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60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3.94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</w:t>
            </w:r>
            <w:r>
              <w:t>= 22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6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</w:tbl>
    <w:p w:rsidR="007F4BA2" w:rsidRDefault="007F4BA2">
      <w:pPr>
        <w:pStyle w:val="BodyText"/>
      </w:pPr>
    </w:p>
    <w:p w:rsidR="00B91446" w:rsidRDefault="00B91446">
      <w:pPr>
        <w:rPr>
          <w:i/>
        </w:rPr>
      </w:pPr>
      <w:r>
        <w:br w:type="page"/>
      </w:r>
    </w:p>
    <w:p w:rsidR="007F4BA2" w:rsidRDefault="008A1A6B">
      <w:pPr>
        <w:pStyle w:val="TableCaption"/>
      </w:pPr>
      <w:r>
        <w:lastRenderedPageBreak/>
        <w:t>Table A2. Model selection tests of time-dependency the catch during spawning months using non-linear responses instead of linear responses as in Table A1 See Table A1 for an explanation of the parameters and model set-up.</w:t>
      </w:r>
    </w:p>
    <w:tbl>
      <w:tblPr>
        <w:tblW w:w="0" w:type="pct"/>
        <w:tblLook w:val="07E0" w:firstRow="1" w:lastRow="1" w:firstColumn="1" w:lastColumn="1" w:noHBand="1" w:noVBand="1"/>
        <w:tblCaption w:val="Table A2. Model selection tests of time-dependency the catch during spawning months using non-linear responses instead of linear responses as in Table A1 See Table A1 for an explanation of the parameters and model set-up."/>
      </w:tblPr>
      <w:tblGrid>
        <w:gridCol w:w="3919"/>
        <w:gridCol w:w="1298"/>
        <w:gridCol w:w="1846"/>
        <w:gridCol w:w="664"/>
        <w:gridCol w:w="919"/>
        <w:gridCol w:w="930"/>
      </w:tblGrid>
      <w:tr w:rsidR="007F4BA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Residual 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Residual 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p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AIC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Time dependency test A 1983-2015 data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β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3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56.91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7.63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10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84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9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48.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.7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08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5.01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0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63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6.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44.2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8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46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6.82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0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62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Time dependency test B 1983-2015 data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βl</m:t>
              </m:r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3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48.33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2.24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3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56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9.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44.6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7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20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1.57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7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49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7.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42.6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5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59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3.79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6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51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Time dependency test C 1983-2015 data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9.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44.66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1.57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7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49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6.9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38.5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6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20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1.12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32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39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6.8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40.6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98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41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3.05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8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47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</w:tbl>
    <w:p w:rsidR="007F4BA2" w:rsidRDefault="007F4BA2">
      <w:pPr>
        <w:pStyle w:val="BodyText"/>
      </w:pPr>
    </w:p>
    <w:p w:rsidR="007F4BA2" w:rsidRDefault="008A1A6B">
      <w:pPr>
        <w:pStyle w:val="TableCaption"/>
      </w:pPr>
      <w:r>
        <w:lastRenderedPageBreak/>
        <w:t>Table A3. Model selection tests of time-dependency for the catch during spawning months using 1956-2015 data. See Table A1 for definitions.</w:t>
      </w:r>
    </w:p>
    <w:tbl>
      <w:tblPr>
        <w:tblW w:w="0" w:type="pct"/>
        <w:tblLook w:val="07E0" w:firstRow="1" w:lastRow="1" w:firstColumn="1" w:lastColumn="1" w:noHBand="1" w:noVBand="1"/>
        <w:tblCaption w:val="Table A3. Model selection tests of time-dependency for the catch during spawning months using 1956-2015 data. See Table A1 for definitions."/>
      </w:tblPr>
      <w:tblGrid>
        <w:gridCol w:w="3903"/>
        <w:gridCol w:w="1276"/>
        <w:gridCol w:w="1765"/>
        <w:gridCol w:w="797"/>
        <w:gridCol w:w="905"/>
        <w:gridCol w:w="930"/>
      </w:tblGrid>
      <w:tr w:rsidR="007F4BA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Residual 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Residual 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p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AIC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Time dependency test B linear 1956-2015 data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5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80.84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87.85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0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42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β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5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67.58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0.79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00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79.46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15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21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5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67.58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9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81.46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13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23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Linearity test 1956-2015 data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β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5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67.58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79.46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15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21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54.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65.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1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31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79.64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16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19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52.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6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2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81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82.78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14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22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</w:tbl>
    <w:p w:rsidR="007F4BA2" w:rsidRDefault="007F4BA2">
      <w:pPr>
        <w:pStyle w:val="Heading1"/>
      </w:pPr>
      <w:bookmarkStart w:id="1" w:name="section-3"/>
      <w:bookmarkEnd w:id="1"/>
    </w:p>
    <w:p w:rsidR="007F4BA2" w:rsidRDefault="007F4BA2">
      <w:pPr>
        <w:pStyle w:val="FirstParagraph"/>
      </w:pPr>
    </w:p>
    <w:p w:rsidR="00B91446" w:rsidRDefault="00B91446">
      <w:pPr>
        <w:rPr>
          <w:i/>
        </w:rPr>
      </w:pPr>
      <w:r>
        <w:br w:type="page"/>
      </w:r>
    </w:p>
    <w:p w:rsidR="007F4BA2" w:rsidRDefault="008A1A6B">
      <w:pPr>
        <w:pStyle w:val="TableCaption"/>
      </w:pPr>
      <w:r>
        <w:lastRenderedPageBreak/>
        <w:t xml:space="preserve">Table A4. Model selection tests of time-dependency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</w:t>
      </w:r>
      <w:r>
        <w:t xml:space="preserve">model using F-tests of nested models fit to 1983 to 2014 log landings data. The years are determined by the covariate data availability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is the catch during the non-spawning period (Qtrs 4, 1 and 2: Oct-Jun) of season </w:t>
      </w:r>
      <m:oMath>
        <m:r>
          <w:rPr>
            <w:rFonts w:ascii="Cambria Math" w:hAnsi="Cambria Math"/>
          </w:rPr>
          <m:t>t</m:t>
        </m:r>
      </m:oMath>
      <w:r>
        <w:t xml:space="preserve"> (Jul-Jun)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t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t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</w:t>
      </w:r>
      <w:r>
        <w:t xml:space="preserve">re the catch during the prior sardine season during and after the spawning period respectively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t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t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re the same for two seasons prior. Test A uses catch during the spawning period as the explanatory variable. Test B uses catch during the non</w:t>
      </w:r>
      <w:r>
        <w:t>-spawning period as the explanatory variable. Test C uses both. For Test C, the nestedness is lines 1-3 and lines 1-2 and 4.</w:t>
      </w:r>
    </w:p>
    <w:tbl>
      <w:tblPr>
        <w:tblW w:w="0" w:type="pct"/>
        <w:tblLook w:val="07E0" w:firstRow="1" w:lastRow="1" w:firstColumn="1" w:lastColumn="1" w:noHBand="1" w:noVBand="1"/>
        <w:tblCaption w:val="Table A4. Model selection tests of time-dependency the N_t model using F-tests of nested models fit to 1983 to 2014 log landings data. The years are determined by the covariate data availability. N_t is the catch during the non-spawning period (Qtrs 4, 1 and 2: Oct-Jun) of season t (Jul-Jun). S_{t-1} and N_{t-1} are the catch during the prior sardine season during and after the spawning period respectively. S_{t-2} and N_{t-2} are the same for two seasons prior. Test A uses catch during the spawning period as the explanatory variable. Test B uses catch during the non-spawning period as the explanatory variable. Test C uses both. For Test C, the nestedness is lines 1-3 and lines 1-2 and 4."/>
      </w:tblPr>
      <w:tblGrid>
        <w:gridCol w:w="3757"/>
        <w:gridCol w:w="1304"/>
        <w:gridCol w:w="1866"/>
        <w:gridCol w:w="797"/>
        <w:gridCol w:w="922"/>
        <w:gridCol w:w="930"/>
      </w:tblGrid>
      <w:tr w:rsidR="007F4BA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Residual 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Residual 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p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AIC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Time dependency test A 1983-2014 data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3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46.19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06.56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49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β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30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32.39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2.7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97.2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8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08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9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31.3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32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98.12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8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08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Time dependency test B 1983-2014 data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3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46.19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06.56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49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β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30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7.4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0.1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91.85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39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91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9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4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51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93.38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38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93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Time dependency test C 1983-2014 data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β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30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7.41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91.85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39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91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9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7.3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759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93.75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37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94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9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7.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0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9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93.84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lastRenderedPageBreak/>
              <w:t>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37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94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</w:tbl>
    <w:p w:rsidR="007F4BA2" w:rsidRDefault="007F4BA2">
      <w:pPr>
        <w:pStyle w:val="BodyText"/>
      </w:pPr>
    </w:p>
    <w:p w:rsidR="00B91446" w:rsidRDefault="00B91446">
      <w:pPr>
        <w:rPr>
          <w:i/>
        </w:rPr>
      </w:pPr>
      <w:r>
        <w:br w:type="page"/>
      </w:r>
    </w:p>
    <w:p w:rsidR="007F4BA2" w:rsidRDefault="008A1A6B">
      <w:pPr>
        <w:pStyle w:val="TableCaption"/>
      </w:pPr>
      <w:r>
        <w:lastRenderedPageBreak/>
        <w:t xml:space="preserve">Table A5. Model selection tests of time-dependency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model using non-linear responses instead of linear responses as in Table A4 See Table A4 for an explanation of the parameters and model set-up.</w:t>
      </w:r>
    </w:p>
    <w:tbl>
      <w:tblPr>
        <w:tblW w:w="0" w:type="pct"/>
        <w:tblLook w:val="07E0" w:firstRow="1" w:lastRow="1" w:firstColumn="1" w:lastColumn="1" w:noHBand="1" w:noVBand="1"/>
        <w:tblCaption w:val="Table A5. Model selection tests of time-dependency the N_t model using non-linear responses instead of linear responses as in Table A4 See Table A4 for an explanation of the parameters and model set-up."/>
      </w:tblPr>
      <w:tblGrid>
        <w:gridCol w:w="4022"/>
        <w:gridCol w:w="1304"/>
        <w:gridCol w:w="1867"/>
        <w:gridCol w:w="664"/>
        <w:gridCol w:w="922"/>
        <w:gridCol w:w="797"/>
      </w:tblGrid>
      <w:tr w:rsidR="007F4BA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Residual 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Residual 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p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AIC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Time dependency test A 1983-2014 data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β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30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32.39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97.2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8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08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8.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9.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68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20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96.88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31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03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5.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4.3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8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16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95.69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38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93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Time dependency test B 1983-2014 data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β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30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7.41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91.85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39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91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8.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2.99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4.0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0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88.28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47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79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6.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9.89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8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17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87.3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51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73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Time dependency test C 1983-2014 data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8.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2.99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88.28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47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79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5.9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1.8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5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63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90.96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45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81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5.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5.58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4.2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01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80.66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61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59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</w:tbl>
    <w:p w:rsidR="007F4BA2" w:rsidRDefault="007F4BA2">
      <w:pPr>
        <w:pStyle w:val="BodyText"/>
      </w:pPr>
    </w:p>
    <w:p w:rsidR="007F4BA2" w:rsidRDefault="008A1A6B">
      <w:pPr>
        <w:pStyle w:val="TableCaption"/>
      </w:pPr>
      <w:r>
        <w:lastRenderedPageBreak/>
        <w:t>Table A6. Table A5 with 1956-2015 data instead of 1983 to 2014 data. See Table A4 for an explanation of the parameters and model set-up.</w:t>
      </w:r>
    </w:p>
    <w:tbl>
      <w:tblPr>
        <w:tblW w:w="0" w:type="pct"/>
        <w:tblLook w:val="07E0" w:firstRow="1" w:lastRow="1" w:firstColumn="1" w:lastColumn="1" w:noHBand="1" w:noVBand="1"/>
        <w:tblCaption w:val="Table A6. Table A5 with 1956-2015 data instead of 1983 to 2014 data. See Table A4 for an explanation of the parameters and model set-up."/>
      </w:tblPr>
      <w:tblGrid>
        <w:gridCol w:w="3927"/>
        <w:gridCol w:w="1297"/>
        <w:gridCol w:w="1840"/>
        <w:gridCol w:w="664"/>
        <w:gridCol w:w="918"/>
        <w:gridCol w:w="930"/>
      </w:tblGrid>
      <w:tr w:rsidR="007F4BA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Residual 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Residual 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p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AIC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Time dependency test A 1956-2015 data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β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5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43.02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51.71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19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78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53.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41.68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0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348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52.24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0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77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50.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40.2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7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53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54.53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0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78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Time dependency test B 1956-2015 data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β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5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36.81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42.84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31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67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53.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35.2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7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19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42.2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33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65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51.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33.9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8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439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43.8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33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65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Time dependency test C 1956-2015 data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53.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35.24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42.2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33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65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51.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33.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1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34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43.28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</w:t>
            </w:r>
            <w:r>
              <w:t>= 34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64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5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33.9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7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51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44.43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32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65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</w:tbl>
    <w:p w:rsidR="007F4BA2" w:rsidRDefault="007F4BA2">
      <w:pPr>
        <w:pStyle w:val="BodyText"/>
      </w:pPr>
    </w:p>
    <w:p w:rsidR="007F4BA2" w:rsidRDefault="008A1A6B">
      <w:pPr>
        <w:pStyle w:val="TableCaption"/>
      </w:pPr>
      <w:r>
        <w:lastRenderedPageBreak/>
        <w:t xml:space="preserve">Table A7. Model selection tests for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</w:t>
      </w:r>
      <w:r>
        <w:t xml:space="preserve">model using AIC for models fit to log landings data with catch during the spawning seas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added as a covariate. Data 1983 to 2014 were used.</w:t>
      </w:r>
    </w:p>
    <w:tbl>
      <w:tblPr>
        <w:tblW w:w="0" w:type="pct"/>
        <w:tblLook w:val="07E0" w:firstRow="1" w:lastRow="1" w:firstColumn="1" w:lastColumn="1" w:noHBand="1" w:noVBand="1"/>
        <w:tblCaption w:val="Table A7. Model selection tests for the N_t model using AIC for models fit to log landings data with catch during the spawning season S_t added as a covariate. Data 1983 to 2014 were used."/>
      </w:tblPr>
      <w:tblGrid>
        <w:gridCol w:w="4533"/>
        <w:gridCol w:w="1359"/>
        <w:gridCol w:w="2065"/>
        <w:gridCol w:w="797"/>
      </w:tblGrid>
      <w:tr w:rsidR="007F4BA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Residual 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Residual 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AIC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Add current season spawning information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β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30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5.4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73.43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66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51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8.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4.79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74.64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65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51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β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7.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.5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68.8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</w:t>
            </w:r>
            <w:r>
              <w:t>= 72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42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β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7.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0.9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66.45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74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39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</w:tbl>
    <w:p w:rsidR="007F4BA2" w:rsidRDefault="007F4BA2">
      <w:pPr>
        <w:pStyle w:val="Heading1"/>
      </w:pPr>
      <w:bookmarkStart w:id="2" w:name="section-4"/>
      <w:bookmarkEnd w:id="2"/>
    </w:p>
    <w:p w:rsidR="007F4BA2" w:rsidRDefault="007F4BA2">
      <w:pPr>
        <w:pStyle w:val="FirstParagraph"/>
      </w:pPr>
    </w:p>
    <w:p w:rsidR="00B91446" w:rsidRDefault="00B91446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3" w:name="appendix-b-tests-for-environmental-varia"/>
      <w:bookmarkEnd w:id="3"/>
      <w:r>
        <w:br w:type="page"/>
      </w:r>
    </w:p>
    <w:p w:rsidR="007F4BA2" w:rsidRDefault="008A1A6B">
      <w:pPr>
        <w:pStyle w:val="Heading1"/>
      </w:pPr>
      <w:r>
        <w:lastRenderedPageBreak/>
        <w:t>Appendix B: Tests for environmental variables as covariates</w:t>
      </w:r>
    </w:p>
    <w:p w:rsidR="00B91446" w:rsidRDefault="00B91446">
      <w:pPr>
        <w:pStyle w:val="TableCaption"/>
      </w:pPr>
    </w:p>
    <w:p w:rsidR="007F4BA2" w:rsidRDefault="008A1A6B">
      <w:pPr>
        <w:pStyle w:val="TableCaption"/>
      </w:pPr>
      <w:r>
        <w:t>Table B1. Model selection tests of GPCP precipitation as an explanatory variable for the catch during spawning months (Jul-Sep) using 1983 to 2015 data. The data range is determined by the years for which SST was available in order to use a consistent data</w:t>
      </w:r>
      <w:r>
        <w:t xml:space="preserve">set across covariate tests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is the catch during Jul-Sep of season </w:t>
      </w:r>
      <m:oMath>
        <m:r>
          <w:rPr>
            <w:rFonts w:ascii="Cambria Math" w:hAnsi="Cambria Math"/>
          </w:rPr>
          <m:t>t</m:t>
        </m:r>
      </m:oMath>
      <w:r>
        <w:t xml:space="preserve">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is the covariate in the current season which spans two calendar years from July to June in the next year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t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is the covariate in the prior Jul-Jun season.</w:t>
      </w:r>
    </w:p>
    <w:tbl>
      <w:tblPr>
        <w:tblW w:w="0" w:type="pct"/>
        <w:tblLook w:val="07E0" w:firstRow="1" w:lastRow="1" w:firstColumn="1" w:lastColumn="1" w:noHBand="1" w:noVBand="1"/>
        <w:tblCaption w:val="Table B1. Model selection tests of GPCP precipitation as an explanatory variable for the catch during spawning months (Jul-Sep) using 1983 to 2015 data. The data range is determined by the years for which SST was available in order to use a consistent dataset across covariate tests. S_t is the catch during Jul-Sep of season t. V_t is the covariate in the current season which spans two calendar years from July to June in the next year. V_{t-1} is the covariate in the prior Jul-Jun season."/>
      </w:tblPr>
      <w:tblGrid>
        <w:gridCol w:w="3948"/>
        <w:gridCol w:w="1293"/>
        <w:gridCol w:w="1826"/>
        <w:gridCol w:w="664"/>
        <w:gridCol w:w="915"/>
        <w:gridCol w:w="930"/>
      </w:tblGrid>
      <w:tr w:rsidR="007F4BA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Residual 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Residual 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p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AIC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V = Jun-Jul Precipitation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9.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44.66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1.57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7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49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β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8.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43.39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8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36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2.56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7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49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6.8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40.4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08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348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2.74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9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45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β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5.9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39.9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3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54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4.23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7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49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4.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39.1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70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5.94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5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52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V = Apr-May Precipitation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9.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44.66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1.57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7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49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β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8.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43.4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78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38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2.65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6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5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6.8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42.1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4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62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4.13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5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52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β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5.8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42.18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6.09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3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57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</w:t>
            </w:r>
            <w:r>
              <w:t xml:space="preserve">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4.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40.1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7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459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6.79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3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56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</w:tbl>
    <w:p w:rsidR="007F4BA2" w:rsidRDefault="007F4BA2">
      <w:pPr>
        <w:pStyle w:val="BodyText"/>
      </w:pPr>
    </w:p>
    <w:p w:rsidR="007F4BA2" w:rsidRDefault="008A1A6B">
      <w:pPr>
        <w:pStyle w:val="TableCaption"/>
      </w:pPr>
      <w:r>
        <w:t>Table B3. Model selection tests of sea surface temperature off Cochi as the explanatory variable (</w:t>
      </w:r>
      <m:oMath>
        <m:r>
          <w:rPr>
            <w:rFonts w:ascii="Cambria Math" w:hAnsi="Cambria Math"/>
          </w:rPr>
          <m:t>V</m:t>
        </m:r>
      </m:oMath>
      <w:r>
        <w:t>) for the catch during spawning months (Jul-Sep) using 1983 to 2015 data. See Table B1 for an explanation of the models.</w:t>
      </w:r>
    </w:p>
    <w:tbl>
      <w:tblPr>
        <w:tblW w:w="0" w:type="pct"/>
        <w:tblLook w:val="07E0" w:firstRow="1" w:lastRow="1" w:firstColumn="1" w:lastColumn="1" w:noHBand="1" w:noVBand="1"/>
        <w:tblCaption w:val="Table B3. Model selection tests of sea surface temperature off Cochi as the explanatory variable (V) for the catch during spawning months (Jul-Sep) using 1983 to 2015 data. See Table B1 for an explanation of the models."/>
      </w:tblPr>
      <w:tblGrid>
        <w:gridCol w:w="3937"/>
        <w:gridCol w:w="1295"/>
        <w:gridCol w:w="1833"/>
        <w:gridCol w:w="664"/>
        <w:gridCol w:w="917"/>
        <w:gridCol w:w="930"/>
      </w:tblGrid>
      <w:tr w:rsidR="007F4BA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Residual 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Residual 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p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AIC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V = Jul-Sep SST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9.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44.66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1.57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7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49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β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8.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42.38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8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18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1.77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8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46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35.6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3.3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06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08.26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37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27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β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34.0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3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25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08.68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38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26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4.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32.6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79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42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09.19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38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25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V = Jan-Dec SST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9.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44.66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1.57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7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49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β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8.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41.8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98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17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1.38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9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44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6.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41.5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3.89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6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5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β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5.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39.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58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2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4.02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8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47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3.9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37.0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9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40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4.58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8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46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</w:tbl>
    <w:p w:rsidR="007F4BA2" w:rsidRDefault="007F4BA2">
      <w:pPr>
        <w:pStyle w:val="BodyText"/>
      </w:pPr>
    </w:p>
    <w:p w:rsidR="007F4BA2" w:rsidRDefault="008A1A6B">
      <w:pPr>
        <w:pStyle w:val="TableCaption"/>
      </w:pPr>
      <w:r>
        <w:lastRenderedPageBreak/>
        <w:t>Table B4. Model selection tests of upwelling intensity off Cochi as the explanatory variable. See Table B1 for an explanation of the models.</w:t>
      </w:r>
    </w:p>
    <w:tbl>
      <w:tblPr>
        <w:tblW w:w="0" w:type="pct"/>
        <w:tblLook w:val="07E0" w:firstRow="1" w:lastRow="1" w:firstColumn="1" w:lastColumn="1" w:noHBand="1" w:noVBand="1"/>
        <w:tblCaption w:val="Table B4. Model selection tests of upwelling intensity off Cochi as the explanatory variable. See Table B1 for an explanation of the models."/>
      </w:tblPr>
      <w:tblGrid>
        <w:gridCol w:w="4007"/>
        <w:gridCol w:w="1282"/>
        <w:gridCol w:w="1785"/>
        <w:gridCol w:w="664"/>
        <w:gridCol w:w="908"/>
        <w:gridCol w:w="930"/>
      </w:tblGrid>
      <w:tr w:rsidR="007F4BA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Residual 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Residual 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p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AIC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V = Jul-Sep Upwelling current and prior seasons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9.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44.66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1.57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7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49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β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8.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40.7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.6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119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0.5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31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4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6.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39.7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3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71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2.5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9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44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β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5.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39.7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0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88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4.38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7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49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38.6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649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6.08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5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52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V = Oct-Dec Upwelling prior season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9.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44.66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1.57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7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49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β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8.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44.2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2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60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3.24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5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52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7.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43.8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18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75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4.8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3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56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V = Jan-Mar Upwelling prior season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9.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44.66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1.57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7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49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β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8.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44.08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38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5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3.13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5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52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6.9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42.4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6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52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4.3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5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1.53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</w:tbl>
    <w:p w:rsidR="007F4BA2" w:rsidRDefault="007F4BA2">
      <w:pPr>
        <w:pStyle w:val="Heading1"/>
      </w:pPr>
      <w:bookmarkStart w:id="4" w:name="section-5"/>
      <w:bookmarkEnd w:id="4"/>
    </w:p>
    <w:p w:rsidR="007F4BA2" w:rsidRDefault="007F4BA2">
      <w:pPr>
        <w:pStyle w:val="FirstParagraph"/>
      </w:pPr>
    </w:p>
    <w:p w:rsidR="007F4BA2" w:rsidRDefault="008A1A6B">
      <w:pPr>
        <w:pStyle w:val="TableCaption"/>
      </w:pPr>
      <w:r>
        <w:t>Table B5. Model selection tests of GPCP precipitation as an explanatory variable for the catch during the non-spawning months (Oct-Jun) using 1983 to 2014 data. The data range is determined by the years for which SST was available in order to use a consist</w:t>
      </w:r>
      <w:r>
        <w:t xml:space="preserve">ent dataset across covariate tests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is the catch during Oct-Jun of season </w:t>
      </w:r>
      <m:oMath>
        <m:r>
          <w:rPr>
            <w:rFonts w:ascii="Cambria Math" w:hAnsi="Cambria Math"/>
          </w:rPr>
          <m:t>t</m:t>
        </m:r>
      </m:oMath>
      <w:r>
        <w:t xml:space="preserve">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is the covariate in the current season which spans two calendar years from July to June in the next year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t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is the covariate in the prior Jul-Jun season.</w:t>
      </w:r>
    </w:p>
    <w:tbl>
      <w:tblPr>
        <w:tblW w:w="0" w:type="pct"/>
        <w:tblLook w:val="07E0" w:firstRow="1" w:lastRow="1" w:firstColumn="1" w:lastColumn="1" w:noHBand="1" w:noVBand="1"/>
        <w:tblCaption w:val="Table B5. Model selection tests of GPCP precipitation as an explanatory variable for the catch during the non-spawning months (Oct-Jun) using 1983 to 2014 data. The data range is determined by the years for which SST was available in order to use a consistent dataset across covariate tests. N_t is the catch during Oct-Jun of season t. V_t is the covariate in the current season which spans two calendar years from July to June in the next year. V_{t-1} is the covariate in the prior Jul-Jun season."/>
      </w:tblPr>
      <w:tblGrid>
        <w:gridCol w:w="4176"/>
        <w:gridCol w:w="1275"/>
        <w:gridCol w:w="1760"/>
        <w:gridCol w:w="664"/>
        <w:gridCol w:w="904"/>
        <w:gridCol w:w="797"/>
      </w:tblGrid>
      <w:tr w:rsidR="007F4BA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Residual 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Residual 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p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AIC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V = Jun-Jul Precipitation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5.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5.58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80.66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61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59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</w:t>
            </w:r>
            <w:r>
              <w:t xml:space="preserve"> </w:t>
            </w:r>
            <m:oMath>
              <m:r>
                <w:rPr>
                  <w:rFonts w:ascii="Cambria Math" w:hAnsi="Cambria Math"/>
                </w:rPr>
                <m:t>β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4.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4.1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.69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11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79.44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63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55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2.9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3.7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3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6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80.94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62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56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β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4.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5.5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0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78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82.49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59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61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2.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4.09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3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288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82.1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61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58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V = Apr-May Precipitation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5.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5.58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80.66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61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59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β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4.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5.4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2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60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82.28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60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6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2.9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4.99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4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64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83.74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59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61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</w:t>
            </w:r>
            <w:r>
              <w:lastRenderedPageBreak/>
              <w:t xml:space="preserve">+ </w:t>
            </w:r>
            <m:oMath>
              <m:r>
                <w:rPr>
                  <w:rFonts w:ascii="Cambria Math" w:hAnsi="Cambria Math"/>
                </w:rPr>
                <m:t>β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lastRenderedPageBreak/>
              <w:t>24.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5.5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0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8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82.58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59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61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2.9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5.0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58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83.78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59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62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</w:tbl>
    <w:p w:rsidR="007F4BA2" w:rsidRDefault="007F4BA2">
      <w:pPr>
        <w:pStyle w:val="BodyText"/>
      </w:pPr>
    </w:p>
    <w:p w:rsidR="00B91446" w:rsidRDefault="00B91446">
      <w:pPr>
        <w:rPr>
          <w:i/>
        </w:rPr>
      </w:pPr>
      <w:r>
        <w:br w:type="page"/>
      </w:r>
    </w:p>
    <w:p w:rsidR="007F4BA2" w:rsidRDefault="008A1A6B">
      <w:pPr>
        <w:pStyle w:val="TableCaption"/>
      </w:pPr>
      <w:r>
        <w:lastRenderedPageBreak/>
        <w:t>Table B6. Model selection tests of sea surface temperature off Cochi as the explanatory variable (</w:t>
      </w:r>
      <m:oMath>
        <m:r>
          <w:rPr>
            <w:rFonts w:ascii="Cambria Math" w:hAnsi="Cambria Math"/>
          </w:rPr>
          <m:t>V</m:t>
        </m:r>
      </m:oMath>
      <w:r>
        <w:t>) for the catch during the non-spawning months (Oct-Jun) using 1983 to 2014 data. See Table B5 for an explanation of the models.</w:t>
      </w:r>
    </w:p>
    <w:tbl>
      <w:tblPr>
        <w:tblW w:w="0" w:type="pct"/>
        <w:tblLook w:val="07E0" w:firstRow="1" w:lastRow="1" w:firstColumn="1" w:lastColumn="1" w:noHBand="1" w:noVBand="1"/>
        <w:tblCaption w:val="Table B6. Model selection tests of sea surface temperature off Cochi as the explanatory variable (V) for the catch during the non-spawning months (Oct-Jun) using 1983 to 2014 data. See Table B5 for an explanation of the models."/>
      </w:tblPr>
      <w:tblGrid>
        <w:gridCol w:w="4166"/>
        <w:gridCol w:w="1277"/>
        <w:gridCol w:w="1767"/>
        <w:gridCol w:w="664"/>
        <w:gridCol w:w="905"/>
        <w:gridCol w:w="797"/>
      </w:tblGrid>
      <w:tr w:rsidR="007F4BA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Residual 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Residual 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p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AIC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V = Jan-Dec SST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5.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5.58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80.66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61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59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β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4.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2.3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6.8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01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75.14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68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48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2.8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.9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4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62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76.63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67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49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β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4.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4.9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3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26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81.2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61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58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2.8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2.9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.1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14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79.13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64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53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V = Jul-Sep SST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5.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5.58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80.66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61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59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β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4.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2.89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7.19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01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76.47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dj</m:t>
              </m:r>
            </m:oMath>
            <w:r>
              <w:t xml:space="preserve"> = 66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5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3.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9.78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5.1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02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69.77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73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4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β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4.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5.5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0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78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82.47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59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61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3.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4.6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0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33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82.5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60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59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</w:tbl>
    <w:p w:rsidR="007F4BA2" w:rsidRDefault="007F4BA2">
      <w:pPr>
        <w:pStyle w:val="Heading1"/>
      </w:pPr>
      <w:bookmarkStart w:id="5" w:name="section-6"/>
      <w:bookmarkEnd w:id="5"/>
    </w:p>
    <w:p w:rsidR="007F4BA2" w:rsidRDefault="008A1A6B">
      <w:pPr>
        <w:pStyle w:val="TableCaption"/>
      </w:pPr>
      <w:r>
        <w:t>Table B7. Model selection tests of upwelling intensity off Cochi as the explanatory variable. See Table B5 for an explanation of the models.</w:t>
      </w:r>
    </w:p>
    <w:tbl>
      <w:tblPr>
        <w:tblW w:w="0" w:type="pct"/>
        <w:tblLook w:val="07E0" w:firstRow="1" w:lastRow="1" w:firstColumn="1" w:lastColumn="1" w:noHBand="1" w:noVBand="1"/>
        <w:tblCaption w:val="Table B7. Model selection tests of upwelling intensity off Cochi as the explanatory variable. See Table B5 for an explanation of the models."/>
      </w:tblPr>
      <w:tblGrid>
        <w:gridCol w:w="4166"/>
        <w:gridCol w:w="1277"/>
        <w:gridCol w:w="1767"/>
        <w:gridCol w:w="664"/>
        <w:gridCol w:w="905"/>
        <w:gridCol w:w="797"/>
      </w:tblGrid>
      <w:tr w:rsidR="007F4BA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Residual 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Residual 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p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AIC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V = Jul-Sep Upwelling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</w:t>
            </w:r>
            <w:r>
              <w:t xml:space="preserve">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5.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5.58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80.66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61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59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β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4.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3.4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4.1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05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77.96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65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53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2.8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2.7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78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45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78.75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65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52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β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4.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4.8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2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27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81.09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61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58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2.8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4.7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1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84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83.4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59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61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V = Oct-Dec Upwelling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5.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5.58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80.66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61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59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β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4.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5.3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3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538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82.15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60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6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</w:t>
            </w:r>
            <w:r>
              <w:t xml:space="preserve">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3.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4.9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5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83.1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59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61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β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4.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5.0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9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339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81.47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61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59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3.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4.9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1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79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82.97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59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6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lastRenderedPageBreak/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V = Jan-Mar Upwelling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5.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5.58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80.66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</w:t>
            </w:r>
            <w:r>
              <w:t>= 61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59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β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4.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5.4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28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588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82.24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60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6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4.59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8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41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82.72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60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6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β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4.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5.5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0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88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82.61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59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61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=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oMath>
            <w:r>
              <w:t xml:space="preserve"> +</w:t>
            </w:r>
            <w:r>
              <w:t xml:space="preserve"> </w:t>
            </w:r>
            <m:oMath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  <w:r>
              <w:t xml:space="preserve"> + </w:t>
            </w:r>
            <m:oMath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2.9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5.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2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72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84.35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58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63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</w:tbl>
    <w:p w:rsidR="007F4BA2" w:rsidRDefault="007F4BA2">
      <w:pPr>
        <w:pStyle w:val="Heading1"/>
      </w:pPr>
      <w:bookmarkStart w:id="6" w:name="section-7"/>
      <w:bookmarkEnd w:id="6"/>
    </w:p>
    <w:p w:rsidR="007F4BA2" w:rsidRDefault="007F4BA2">
      <w:pPr>
        <w:pStyle w:val="FirstParagraph"/>
      </w:pPr>
    </w:p>
    <w:p w:rsidR="00B91446" w:rsidRDefault="00B91446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7" w:name="appendix-c-tests-for-chlorophyll-a-as-a-"/>
      <w:bookmarkEnd w:id="7"/>
      <w:r>
        <w:br w:type="page"/>
      </w:r>
    </w:p>
    <w:p w:rsidR="007F4BA2" w:rsidRDefault="008A1A6B">
      <w:pPr>
        <w:pStyle w:val="Heading1"/>
      </w:pPr>
      <w:r>
        <w:lastRenderedPageBreak/>
        <w:t>Appendix C: Tests for Chlorophyll-a as a covariate</w:t>
      </w:r>
    </w:p>
    <w:p w:rsidR="00B91446" w:rsidRDefault="00B91446">
      <w:pPr>
        <w:pStyle w:val="TableCaption"/>
      </w:pPr>
    </w:p>
    <w:p w:rsidR="007F4BA2" w:rsidRDefault="008A1A6B">
      <w:pPr>
        <w:pStyle w:val="TableCaption"/>
      </w:pPr>
      <w:r>
        <w:t xml:space="preserve">Table C2. Model selection tests of Chlorophyll-a as an explanatory variable for the catch during spawning months (Jul-Sep) using 1998 to 2014 data. The data range is determined by the years for which CHL was available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is the catch during Jul-Sep of s</w:t>
      </w:r>
      <w:r>
        <w:t xml:space="preserve">eason </w:t>
      </w:r>
      <m:oMath>
        <m:r>
          <w:rPr>
            <w:rFonts w:ascii="Cambria Math" w:hAnsi="Cambria Math"/>
          </w:rPr>
          <m:t>t</m:t>
        </m:r>
      </m:oMath>
      <w:r>
        <w:t xml:space="preserve">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is the covariate in the current season which spans two calendar years from July to June in the next year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t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is the covariate in the prior Jul-Jun season. For Oct-Dec and Jan-Mar only Chlorophyll-a in the prior season is used since these</w:t>
      </w:r>
      <w:r>
        <w:t xml:space="preserve"> months are after spawning in the current season. Non-linearity is modeled as a 2nd-order polynomial due to data constraints and appears as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)</m:t>
        </m:r>
      </m:oMath>
      <w:r>
        <w:t xml:space="preserve"> in the model equations. The non-spawner catch is modeled as a function of non-spawner catch in the prior year o</w:t>
      </w:r>
      <w:r>
        <w:t>nly, without spawner catch 2-years prior as in the other covariate analyses (Appendix B). This is done due to data constraints. The models are nested; the roman numeral indicates the level of nestedness. Models at levels II and higher are shown with the co</w:t>
      </w:r>
      <w:r>
        <w:t>mponent that is added to the base level model (M1) at top.</w:t>
      </w:r>
    </w:p>
    <w:tbl>
      <w:tblPr>
        <w:tblW w:w="0" w:type="pct"/>
        <w:tblLook w:val="07E0" w:firstRow="1" w:lastRow="1" w:firstColumn="1" w:lastColumn="1" w:noHBand="1" w:noVBand="1"/>
        <w:tblCaption w:val="Table C2. Model selection tests of Chlorophyll-a as an explanatory variable for the catch during spawning months (Jul-Sep) using 1998 to 2014 data. The data range is determined by the years for which CHL was available. S_t is the catch during Jul-Sep of season t. V_t is the covariate in the current season which spans two calendar years from July to June in the next year. V_{t-1} is the covariate in the prior Jul-Jun season. For Oct-Dec and Jan-Mar only Chlorophyll-a in the prior season is used since these months are after spawning in the current season. Non-linearity is modeled as a 2nd-order polynomial due to data constraints and appears as p() in the model equations. The non-spawner catch is modeled as a function of non-spawner catch in the prior year only, without spawner catch 2-years prior as in the other covariate analyses (Appendix B). This is done due to data constraints. The models are nested; the roman numeral indicates the level of nestedness. Models at levels II and higher are shown with the component that is added to the base level model (M1) at top."/>
      </w:tblPr>
      <w:tblGrid>
        <w:gridCol w:w="3767"/>
        <w:gridCol w:w="1353"/>
        <w:gridCol w:w="2043"/>
        <w:gridCol w:w="664"/>
        <w:gridCol w:w="952"/>
        <w:gridCol w:w="797"/>
      </w:tblGrid>
      <w:tr w:rsidR="007F4BA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Residual 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Residual 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p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AIC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 xml:space="preserve">I-M1: </w:t>
            </w: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=</m:t>
              </m:r>
              <m:r>
                <w:rPr>
                  <w:rFonts w:ascii="Cambria Math" w:hAnsi="Cambria Math"/>
                </w:rPr>
                <m:t>α</m:t>
              </m:r>
              <m: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+</m:t>
              </m:r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97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9.6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14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14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V = Jul-Sep Chlorophyll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 xml:space="preserve">II: </w:t>
            </w: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=</m:t>
              </m:r>
              <m: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1+</m:t>
              </m:r>
              <m:r>
                <w:rPr>
                  <w:rFonts w:ascii="Cambria Math" w:hAnsi="Cambria Math"/>
                </w:rPr>
                <m:t>β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68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7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4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8.93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6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13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 xml:space="preserve">III: </w:t>
            </w: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=</m:t>
              </m:r>
              <m: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1+</m:t>
              </m:r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68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0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878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0.89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0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14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 xml:space="preserve">IV: </w:t>
            </w: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=</m:t>
              </m:r>
              <m: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1+</m:t>
              </m:r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+</m:t>
              </m:r>
              <m:r>
                <w:rPr>
                  <w:rFonts w:ascii="Cambria Math" w:hAnsi="Cambria Math"/>
                </w:rPr>
                <m:t>β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6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08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78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2.76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dj</m:t>
              </m:r>
            </m:oMath>
            <w:r>
              <w:t xml:space="preserve"> = 13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15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 xml:space="preserve">V: </w:t>
            </w: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=</m:t>
              </m:r>
              <m: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1+</m:t>
              </m:r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+</m:t>
              </m:r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6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1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69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4.48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6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16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V = Oct-Dec Chlorophyll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 xml:space="preserve">II: </w:t>
            </w: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=</m:t>
              </m:r>
              <m: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1+</m:t>
              </m:r>
              <m:r>
                <w:rPr>
                  <w:rFonts w:ascii="Cambria Math" w:hAnsi="Cambria Math"/>
                </w:rPr>
                <m:t>β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79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1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73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9.95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</w:t>
            </w:r>
            <w:r>
              <w:t>= 21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14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 xml:space="preserve">III: </w:t>
            </w: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=</m:t>
              </m:r>
              <m: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1+</m:t>
              </m:r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68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7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408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0.94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0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14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V = Jan-Mar Chlorophyll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 xml:space="preserve">II: </w:t>
            </w: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=</m:t>
              </m:r>
              <m: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1+</m:t>
              </m:r>
              <m:r>
                <w:rPr>
                  <w:rFonts w:ascii="Cambria Math" w:hAnsi="Cambria Math"/>
                </w:rPr>
                <m:t>β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79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0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798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0.02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1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14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lastRenderedPageBreak/>
              <w:t xml:space="preserve">III: </w:t>
            </w: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=</m:t>
              </m:r>
              <m: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1+</m:t>
              </m:r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7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1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72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1.83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15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15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</w:tbl>
    <w:p w:rsidR="007F4BA2" w:rsidRDefault="007F4BA2">
      <w:pPr>
        <w:pStyle w:val="BodyText"/>
      </w:pPr>
    </w:p>
    <w:p w:rsidR="00B91446" w:rsidRDefault="00B91446">
      <w:pPr>
        <w:rPr>
          <w:i/>
        </w:rPr>
      </w:pPr>
      <w:r>
        <w:br w:type="page"/>
      </w:r>
    </w:p>
    <w:p w:rsidR="007F4BA2" w:rsidRDefault="008A1A6B">
      <w:pPr>
        <w:pStyle w:val="TableCaption"/>
      </w:pPr>
      <w:r>
        <w:lastRenderedPageBreak/>
        <w:t xml:space="preserve">Table C1. Model selection tests of Chlorophyll-a as an explanatory variable for the catch during the non-spawning months (Oct-Jun) using 1998 to 2014 data. The data range is determined by the years for which CHL was available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is the catch during Oct-</w:t>
      </w:r>
      <w:r>
        <w:t xml:space="preserve">Jun of season </w:t>
      </w:r>
      <m:oMath>
        <m:r>
          <w:rPr>
            <w:rFonts w:ascii="Cambria Math" w:hAnsi="Cambria Math"/>
          </w:rPr>
          <m:t>t</m:t>
        </m:r>
      </m:oMath>
      <w:r>
        <w:t xml:space="preserve">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is the covariate in the current season which spans two calendar years from July to June in the next year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t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is the covariate in the prior Jul-Jun season. Non-linearity is modeled as a 2nd-order polynomial due to data constraints</w:t>
      </w:r>
      <w:r>
        <w:t xml:space="preserve"> and appears as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)</m:t>
        </m:r>
      </m:oMath>
      <w:r>
        <w:t xml:space="preserve"> in the model equations. The non-spawner catch is modeled as a function of non-spawner catch in the prior year only, without spawner catch 2-years prior as in the other covariate analyses (Appendix B). This is done due to data constrain</w:t>
      </w:r>
      <w:r>
        <w:t>ts. The models are nested; the roman numeral indicates the level of nestedness. Models at levels II and higher are shown with the component that is added to the base level model (M1) at top.</w:t>
      </w:r>
    </w:p>
    <w:tbl>
      <w:tblPr>
        <w:tblW w:w="0" w:type="pct"/>
        <w:tblLook w:val="07E0" w:firstRow="1" w:lastRow="1" w:firstColumn="1" w:lastColumn="1" w:noHBand="1" w:noVBand="1"/>
        <w:tblCaption w:val="Table C1. Model selection tests of Chlorophyll-a as an explanatory variable for the catch during the non-spawning months (Oct-Jun) using 1998 to 2014 data. The data range is determined by the years for which CHL was available. N_t is the catch during Oct-Jun of season t. V_t is the covariate in the current season which spans two calendar years from July to June in the next year. V_{t-1} is the covariate in the prior Jul-Jun season. Non-linearity is modeled as a 2nd-order polynomial due to data constraints and appears as p() in the model equations. The non-spawner catch is modeled as a function of non-spawner catch in the prior year only, without spawner catch 2-years prior as in the other covariate analyses (Appendix B). This is done due to data constraints. The models are nested; the roman numeral indicates the level of nestedness. Models at levels II and higher are shown with the component that is added to the base level model (M1) at top."/>
      </w:tblPr>
      <w:tblGrid>
        <w:gridCol w:w="3781"/>
        <w:gridCol w:w="1350"/>
        <w:gridCol w:w="2033"/>
        <w:gridCol w:w="664"/>
        <w:gridCol w:w="951"/>
        <w:gridCol w:w="797"/>
      </w:tblGrid>
      <w:tr w:rsidR="007F4BA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Residual 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Residual 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p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AIC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 xml:space="preserve">I-M1: </w:t>
            </w: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=</m:t>
              </m:r>
              <m:r>
                <w:rPr>
                  <w:rFonts w:ascii="Cambria Math" w:hAnsi="Cambria Math"/>
                </w:rPr>
                <m:t>α</m:t>
              </m:r>
              <m: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+</m:t>
              </m:r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97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9.6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14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14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V = Jul-Sep Chlorophyll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 xml:space="preserve">II: </w:t>
            </w: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=</m:t>
              </m:r>
              <m: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1+</m:t>
              </m:r>
              <m:r>
                <w:rPr>
                  <w:rFonts w:ascii="Cambria Math" w:hAnsi="Cambria Math"/>
                </w:rPr>
                <m:t>β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9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0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81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1.52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8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15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 xml:space="preserve">III: </w:t>
            </w: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=</m:t>
              </m:r>
              <m: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1+</m:t>
              </m:r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8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5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478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2.69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5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16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 xml:space="preserve">II: </w:t>
            </w: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=</m:t>
              </m:r>
              <m: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1+</m:t>
              </m:r>
              <m:r>
                <w:rPr>
                  <w:rFonts w:ascii="Cambria Math" w:hAnsi="Cambria Math"/>
                </w:rPr>
                <m:t>β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9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3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58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1.17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10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15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 xml:space="preserve">III: </w:t>
            </w: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=</m:t>
              </m:r>
              <m: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1+</m:t>
              </m:r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.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8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2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73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2.75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4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16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V = Oct-Dec Chlorophyll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 xml:space="preserve">II: </w:t>
            </w: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=</m:t>
              </m:r>
              <m: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1+</m:t>
              </m:r>
              <m:r>
                <w:rPr>
                  <w:rFonts w:ascii="Cambria Math" w:hAnsi="Cambria Math"/>
                </w:rPr>
                <m:t>β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88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7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40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0.84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11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14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 xml:space="preserve">III: </w:t>
            </w: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=</m:t>
              </m:r>
              <m: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1+</m:t>
              </m:r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7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5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24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1.17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13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14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 xml:space="preserve">IV: </w:t>
            </w: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=</m:t>
              </m:r>
              <m: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1+</m:t>
              </m:r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+</m:t>
              </m:r>
              <m:r>
                <w:rPr>
                  <w:rFonts w:ascii="Cambria Math" w:hAnsi="Cambria Math"/>
                </w:rPr>
                <m:t>β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1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4.99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0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6.37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36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1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 xml:space="preserve">V: </w:t>
            </w: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=</m:t>
              </m:r>
              <m: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1+</m:t>
              </m:r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+</m:t>
              </m:r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1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1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73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8.16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31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11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 xml:space="preserve">II: </w:t>
            </w: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=</m:t>
              </m:r>
              <m: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1+</m:t>
              </m:r>
              <m:r>
                <w:rPr>
                  <w:rFonts w:ascii="Cambria Math" w:hAnsi="Cambria Math"/>
                </w:rPr>
                <m:t>β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4.3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06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6.96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9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12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lastRenderedPageBreak/>
              <w:t xml:space="preserve">III: </w:t>
            </w: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=</m:t>
              </m:r>
              <m: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1+</m:t>
              </m:r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0.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0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409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7.14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33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11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V = Jan-Mar Chlorophyll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 xml:space="preserve">II: </w:t>
            </w: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=</m:t>
              </m:r>
              <m: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1+</m:t>
              </m:r>
              <m:r>
                <w:rPr>
                  <w:rFonts w:ascii="Cambria Math" w:hAnsi="Cambria Math"/>
                </w:rPr>
                <m:t>β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9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97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1.6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7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15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 xml:space="preserve">III: </w:t>
            </w: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=</m:t>
              </m:r>
              <m: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1+</m:t>
              </m:r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8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9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358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2.23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7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15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 xml:space="preserve">II: </w:t>
            </w: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=</m:t>
              </m:r>
              <m: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1+</m:t>
              </m:r>
              <m:r>
                <w:rPr>
                  <w:rFonts w:ascii="Cambria Math" w:hAnsi="Cambria Math"/>
                </w:rPr>
                <m:t>β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6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.1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17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8.78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1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13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 xml:space="preserve">III: </w:t>
            </w: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=</m:t>
              </m:r>
              <m: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1+</m:t>
              </m:r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6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1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88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1.25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14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14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</w:tbl>
    <w:p w:rsidR="007F4BA2" w:rsidRDefault="007F4BA2">
      <w:pPr>
        <w:pStyle w:val="BodyText"/>
      </w:pPr>
    </w:p>
    <w:p w:rsidR="00B91446" w:rsidRDefault="00B91446">
      <w:pPr>
        <w:rPr>
          <w:i/>
        </w:rPr>
      </w:pPr>
      <w:r>
        <w:br w:type="page"/>
      </w:r>
    </w:p>
    <w:p w:rsidR="007F4BA2" w:rsidRDefault="008A1A6B">
      <w:pPr>
        <w:pStyle w:val="TableCaption"/>
      </w:pPr>
      <w:r>
        <w:lastRenderedPageBreak/>
        <w:t>Table C3. Model selection tests of Chlorophyll-a as an explanatory variable for the catch during the non-spawning months (Oct-Jun) using box 5.</w:t>
      </w:r>
    </w:p>
    <w:tbl>
      <w:tblPr>
        <w:tblW w:w="0" w:type="pct"/>
        <w:tblLook w:val="07E0" w:firstRow="1" w:lastRow="1" w:firstColumn="1" w:lastColumn="1" w:noHBand="1" w:noVBand="1"/>
        <w:tblCaption w:val="Table C3. Model selection tests of Chlorophyll-a as an explanatory variable for the catch during the non-spawning months (Oct-Jun) using box 5."/>
      </w:tblPr>
      <w:tblGrid>
        <w:gridCol w:w="3781"/>
        <w:gridCol w:w="1350"/>
        <w:gridCol w:w="2033"/>
        <w:gridCol w:w="664"/>
        <w:gridCol w:w="951"/>
        <w:gridCol w:w="797"/>
      </w:tblGrid>
      <w:tr w:rsidR="007F4BA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Residual 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Residual 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p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4BA2" w:rsidRDefault="008A1A6B">
            <w:pPr>
              <w:pStyle w:val="Compact"/>
              <w:jc w:val="center"/>
            </w:pPr>
            <w:r>
              <w:t>AIC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 xml:space="preserve">I-M1: </w:t>
            </w: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=</m:t>
              </m:r>
              <m:r>
                <w:rPr>
                  <w:rFonts w:ascii="Cambria Math" w:hAnsi="Cambria Math"/>
                </w:rPr>
                <m:t>α</m:t>
              </m:r>
              <m: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)+</m:t>
              </m:r>
              <m:r>
                <w:rPr>
                  <w:rFonts w:ascii="Cambria Math" w:hAnsi="Cambria Math"/>
                </w:rPr>
                <m:t>ϵ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97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9.6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14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14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V = Jul-Sep Chlorophyll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 xml:space="preserve">II: </w:t>
            </w: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=</m:t>
              </m:r>
              <m: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1+</m:t>
              </m:r>
              <m:r>
                <w:rPr>
                  <w:rFonts w:ascii="Cambria Math" w:hAnsi="Cambria Math"/>
                </w:rPr>
                <m:t>β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6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.0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18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8.76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1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13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 xml:space="preserve">III: </w:t>
            </w: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=</m:t>
              </m:r>
              <m: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1+</m:t>
              </m:r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6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0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83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0.69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15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14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 xml:space="preserve">II: </w:t>
            </w: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=</m:t>
              </m:r>
              <m: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1+</m:t>
              </m:r>
              <m:r>
                <w:rPr>
                  <w:rFonts w:ascii="Cambria Math" w:hAnsi="Cambria Math"/>
                </w:rPr>
                <m:t>β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9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46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51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1.04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10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15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 xml:space="preserve">III: </w:t>
            </w: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=</m:t>
              </m:r>
              <m: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1+</m:t>
              </m:r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0.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5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09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38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1.19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15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14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V = Oct-Dec Chlorophyll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 xml:space="preserve">II: </w:t>
            </w: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=</m:t>
              </m:r>
              <m: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1+</m:t>
              </m:r>
              <m:r>
                <w:rPr>
                  <w:rFonts w:ascii="Cambria Math" w:hAnsi="Cambria Math"/>
                </w:rPr>
                <m:t>β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5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4.2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06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7.57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7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12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 xml:space="preserve">III: </w:t>
            </w: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=</m:t>
              </m:r>
              <m: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1+</m:t>
              </m:r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3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.1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17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7.13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31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11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 xml:space="preserve">IV: </w:t>
            </w: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=</m:t>
              </m:r>
              <m: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1+</m:t>
              </m:r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+</m:t>
              </m:r>
              <m:r>
                <w:rPr>
                  <w:rFonts w:ascii="Cambria Math" w:hAnsi="Cambria Math"/>
                </w:rPr>
                <m:t>β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3.5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09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4.1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44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09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 xml:space="preserve">V: </w:t>
            </w: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=</m:t>
              </m:r>
              <m: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1+</m:t>
              </m:r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+</m:t>
              </m:r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98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18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68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5.8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40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1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 xml:space="preserve">II: </w:t>
            </w: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=</m:t>
              </m:r>
              <m: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1+</m:t>
              </m:r>
              <m:r>
                <w:rPr>
                  <w:rFonts w:ascii="Cambria Math" w:hAnsi="Cambria Math"/>
                </w:rPr>
                <m:t>β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3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5.1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04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5.47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35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11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 xml:space="preserve">III: </w:t>
            </w: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=</m:t>
              </m:r>
              <m: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1+</m:t>
              </m:r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3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1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89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7.89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9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12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V = Jan-Mar Chlorophyll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 xml:space="preserve">II: </w:t>
            </w:r>
            <m:oMath>
              <m:r>
                <w:rPr>
                  <w:rFonts w:ascii="Cambria Math" w:hAnsi="Cambria Math"/>
                </w:rPr>
                <m:t>l</m:t>
              </m:r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=</m:t>
              </m:r>
              <m: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1+</m:t>
              </m:r>
              <m:r>
                <w:rPr>
                  <w:rFonts w:ascii="Cambria Math" w:hAnsi="Cambria Math"/>
                </w:rPr>
                <m:t>β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59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3.3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09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7.92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5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12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 xml:space="preserve">III: </w:t>
            </w: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=</m:t>
              </m:r>
              <m: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1+</m:t>
              </m:r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5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17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69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9.72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20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13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lastRenderedPageBreak/>
              <w:t xml:space="preserve">II: </w:t>
            </w: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=</m:t>
              </m:r>
              <m: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1+</m:t>
              </m:r>
              <m:r>
                <w:rPr>
                  <w:rFonts w:ascii="Cambria Math" w:hAnsi="Cambria Math"/>
                </w:rPr>
                <m:t>β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.72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2.78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12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9.33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dj</m:t>
              </m:r>
            </m:oMath>
            <w:r>
              <w:t xml:space="preserve"> = 19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13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 xml:space="preserve">III: </w:t>
            </w:r>
            <m:oMath>
              <m: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=</m:t>
              </m:r>
              <m: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1+</m:t>
              </m:r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oMath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0.4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98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3.25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0.071</w:t>
            </w:r>
          </w:p>
        </w:tc>
        <w:tc>
          <w:tcPr>
            <w:tcW w:w="0" w:type="auto"/>
          </w:tcPr>
          <w:p w:rsidR="007F4BA2" w:rsidRDefault="008A1A6B">
            <w:pPr>
              <w:pStyle w:val="Compact"/>
              <w:jc w:val="center"/>
            </w:pPr>
            <w:r>
              <w:t>13.58</w:t>
            </w:r>
          </w:p>
        </w:tc>
      </w:tr>
      <w:tr w:rsidR="007F4BA2">
        <w:tc>
          <w:tcPr>
            <w:tcW w:w="0" w:type="auto"/>
          </w:tcPr>
          <w:p w:rsidR="007F4BA2" w:rsidRDefault="008A1A6B">
            <w:pPr>
              <w:pStyle w:val="Compact"/>
            </w:pPr>
            <w:r>
              <w:t>     (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dj</m:t>
              </m:r>
            </m:oMath>
            <w:r>
              <w:t xml:space="preserve"> = 46%, Var(</w:t>
            </w:r>
            <m:oMath>
              <m:r>
                <w:rPr>
                  <w:rFonts w:ascii="Cambria Math" w:hAnsi="Cambria Math"/>
                </w:rPr>
                <m:t>ϵ</m:t>
              </m:r>
            </m:oMath>
            <w:r>
              <w:t>) = 0.09)</w:t>
            </w: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  <w:tc>
          <w:tcPr>
            <w:tcW w:w="0" w:type="auto"/>
          </w:tcPr>
          <w:p w:rsidR="007F4BA2" w:rsidRDefault="007F4BA2">
            <w:pPr>
              <w:pStyle w:val="Compact"/>
            </w:pPr>
          </w:p>
        </w:tc>
      </w:tr>
    </w:tbl>
    <w:p w:rsidR="007F4BA2" w:rsidRDefault="007F4BA2">
      <w:pPr>
        <w:pStyle w:val="BodyText"/>
      </w:pPr>
    </w:p>
    <w:p w:rsidR="00B91446" w:rsidRDefault="00B91446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8" w:name="appendix-d-correlation-of-covariates-acr"/>
      <w:bookmarkEnd w:id="8"/>
      <w:r>
        <w:br w:type="page"/>
      </w:r>
    </w:p>
    <w:p w:rsidR="007F4BA2" w:rsidRDefault="008A1A6B">
      <w:pPr>
        <w:pStyle w:val="Heading1"/>
      </w:pPr>
      <w:r>
        <w:lastRenderedPageBreak/>
        <w:t>Appendix D: Correlation of covariates across the boxes</w:t>
      </w:r>
    </w:p>
    <w:p w:rsidR="007F4BA2" w:rsidRDefault="008A1A6B">
      <w:pPr>
        <w:pStyle w:val="FigurewithCaption"/>
      </w:pPr>
      <w:r>
        <w:rPr>
          <w:noProof/>
        </w:rPr>
        <w:drawing>
          <wp:inline distT="0" distB="0" distL="0" distR="0">
            <wp:extent cx="5082138" cy="3696101"/>
            <wp:effectExtent l="0" t="0" r="0" b="0"/>
            <wp:docPr id="8" name="Picture" descr="Figure C1. Correlation of the covariates across boxes. Correlation is shown by the width of the lines between neighboring box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ilSardine_NOAA_MoES_files/figure-docx/cov-correlation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4BA2" w:rsidRDefault="008A1A6B">
      <w:pPr>
        <w:pStyle w:val="ImageCaption"/>
      </w:pPr>
      <w:r>
        <w:t>Figure C1. Correlation of the covariates across boxes. Correlation is shown by the width of the lines between neighboring boxes.</w:t>
      </w:r>
    </w:p>
    <w:p w:rsidR="007F4BA2" w:rsidRDefault="008A1A6B">
      <w:pPr>
        <w:pStyle w:val="Heading1"/>
      </w:pPr>
      <w:bookmarkStart w:id="9" w:name="appendix-e-covariates-along-the-se-india"/>
      <w:bookmarkEnd w:id="9"/>
      <w:r>
        <w:lastRenderedPageBreak/>
        <w:t>Appendix E: Covariates along the SE India coast</w:t>
      </w:r>
    </w:p>
    <w:p w:rsidR="007F4BA2" w:rsidRDefault="008A1A6B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9" name="Picture" descr="Figure E1. Upwelling index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ilSardine_NOAA_MoES_files/figure-docx/upw.mon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4BA2" w:rsidRDefault="008A1A6B">
      <w:pPr>
        <w:pStyle w:val="ImageCaption"/>
      </w:pPr>
      <w:r>
        <w:t>Figure E1. Upwelling index.</w:t>
      </w:r>
    </w:p>
    <w:p w:rsidR="007F4BA2" w:rsidRDefault="007F4BA2">
      <w:pPr>
        <w:pStyle w:val="Heading1"/>
      </w:pPr>
      <w:bookmarkStart w:id="10" w:name="section-8"/>
      <w:bookmarkEnd w:id="10"/>
    </w:p>
    <w:p w:rsidR="007F4BA2" w:rsidRDefault="007F4BA2">
      <w:pPr>
        <w:pStyle w:val="FirstParagraph"/>
      </w:pPr>
    </w:p>
    <w:p w:rsidR="007F4BA2" w:rsidRDefault="008A1A6B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0" name="Picture" descr="Figure E2. Chlorophyll-a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ilSardine_NOAA_MoES_files/figure-docx/chl.mon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4BA2" w:rsidRDefault="008A1A6B">
      <w:pPr>
        <w:pStyle w:val="ImageCaption"/>
      </w:pPr>
      <w:r>
        <w:t>Figure E2. Chlorophyll-a.</w:t>
      </w:r>
    </w:p>
    <w:p w:rsidR="007F4BA2" w:rsidRDefault="007F4BA2">
      <w:pPr>
        <w:pStyle w:val="Heading1"/>
      </w:pPr>
      <w:bookmarkStart w:id="11" w:name="section-9"/>
      <w:bookmarkEnd w:id="11"/>
    </w:p>
    <w:p w:rsidR="007F4BA2" w:rsidRDefault="007F4BA2">
      <w:pPr>
        <w:pStyle w:val="FirstParagraph"/>
      </w:pPr>
    </w:p>
    <w:p w:rsidR="007F4BA2" w:rsidRDefault="008A1A6B">
      <w:pPr>
        <w:pStyle w:val="Heading1"/>
      </w:pPr>
      <w:bookmarkStart w:id="12" w:name="appendix-f-comparison-of-land-and-oceani"/>
      <w:bookmarkEnd w:id="12"/>
      <w:r>
        <w:lastRenderedPageBreak/>
        <w:t>Appendix F: Comparison of land and oceanic rainfall measurements</w:t>
      </w:r>
    </w:p>
    <w:p w:rsidR="007F4BA2" w:rsidRDefault="008A1A6B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11" name="Picture" descr="Figure F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ilSardine_NOAA_MoES_files/figure-docx/rainfall.mon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4BA2" w:rsidRDefault="008A1A6B">
      <w:pPr>
        <w:pStyle w:val="ImageCaption"/>
      </w:pPr>
      <w:r>
        <w:t>Figure F1</w:t>
      </w:r>
    </w:p>
    <w:p w:rsidR="007F4BA2" w:rsidRDefault="007F4BA2">
      <w:pPr>
        <w:pStyle w:val="Heading1"/>
      </w:pPr>
      <w:bookmarkStart w:id="13" w:name="section-10"/>
      <w:bookmarkEnd w:id="13"/>
    </w:p>
    <w:p w:rsidR="007F4BA2" w:rsidRDefault="007F4BA2">
      <w:pPr>
        <w:pStyle w:val="FirstParagraph"/>
      </w:pPr>
    </w:p>
    <w:p w:rsidR="007F4BA2" w:rsidRDefault="008A1A6B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2" name="Picture" descr="Figure F2. Monthly precipitation measured over land via land gauges versus the precipitation measured via remote sensing over the ocea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ilSardine_NOAA_MoES_files/figure-docx/rainfall.mon.comparison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4BA2" w:rsidRDefault="008A1A6B">
      <w:pPr>
        <w:pStyle w:val="ImageCaption"/>
      </w:pPr>
      <w:r>
        <w:t>Figure F2. Monthly precipitation measured over land via land gauges versus the precipitation measured via remote sensing over the ocean.</w:t>
      </w:r>
    </w:p>
    <w:p w:rsidR="007F4BA2" w:rsidRDefault="008A1A6B">
      <w:pPr>
        <w:pStyle w:val="Heading1"/>
      </w:pPr>
      <w:bookmarkStart w:id="14" w:name="appendix-g-chlorophyll-a-images-in-2016"/>
      <w:bookmarkEnd w:id="14"/>
      <w:r>
        <w:lastRenderedPageBreak/>
        <w:t>A</w:t>
      </w:r>
      <w:bookmarkStart w:id="15" w:name="_GoBack"/>
      <w:bookmarkEnd w:id="15"/>
      <w:r>
        <w:t>ppendix G: Chlorophyll-a images in 20</w:t>
      </w:r>
      <w:r>
        <w:t>16</w:t>
      </w:r>
    </w:p>
    <w:p w:rsidR="007F4BA2" w:rsidRDefault="008A1A6B">
      <w:pPr>
        <w:pStyle w:val="FigurewithCaption"/>
      </w:pPr>
      <w:r>
        <w:rPr>
          <w:noProof/>
        </w:rPr>
        <w:drawing>
          <wp:inline distT="0" distB="0" distL="0" distR="0">
            <wp:extent cx="4120896" cy="4529328"/>
            <wp:effectExtent l="0" t="0" r="0" b="0"/>
            <wp:docPr id="13" name="Picture" descr="Figure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Eli.Holmes/Documents/R/win-library/3.4/SardineForecast/docs/2016%20CHL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0896" cy="4529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4BA2" w:rsidRDefault="008A1A6B">
      <w:pPr>
        <w:pStyle w:val="ImageCaption"/>
      </w:pPr>
      <w:r>
        <w:t>Figure 9</w:t>
      </w:r>
    </w:p>
    <w:p w:rsidR="007F4BA2" w:rsidRDefault="007F4BA2">
      <w:pPr>
        <w:pStyle w:val="Heading1"/>
      </w:pPr>
      <w:bookmarkStart w:id="16" w:name="section-11"/>
      <w:bookmarkEnd w:id="16"/>
    </w:p>
    <w:sectPr w:rsidR="007F4BA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A1A6B" w:rsidRDefault="008A1A6B">
      <w:pPr>
        <w:spacing w:after="0"/>
      </w:pPr>
      <w:r>
        <w:separator/>
      </w:r>
    </w:p>
  </w:endnote>
  <w:endnote w:type="continuationSeparator" w:id="0">
    <w:p w:rsidR="008A1A6B" w:rsidRDefault="008A1A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A1A6B" w:rsidRDefault="008A1A6B">
      <w:r>
        <w:separator/>
      </w:r>
    </w:p>
  </w:footnote>
  <w:footnote w:type="continuationSeparator" w:id="0">
    <w:p w:rsidR="008A1A6B" w:rsidRDefault="008A1A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A955D01"/>
    <w:multiLevelType w:val="multilevel"/>
    <w:tmpl w:val="5C0CA7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E20F4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B0513"/>
    <w:rsid w:val="003741DA"/>
    <w:rsid w:val="004E29B3"/>
    <w:rsid w:val="00590D07"/>
    <w:rsid w:val="00731133"/>
    <w:rsid w:val="00784D58"/>
    <w:rsid w:val="007F4BA2"/>
    <w:rsid w:val="008A1A6B"/>
    <w:rsid w:val="008D6863"/>
    <w:rsid w:val="00B86B75"/>
    <w:rsid w:val="00B91446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98B12B"/>
  <w15:docId w15:val="{478B5CAF-F1D1-4C0B-8610-2AF9660C4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9</Pages>
  <Words>4533</Words>
  <Characters>25841</Characters>
  <Application>Microsoft Office Word</Application>
  <DocSecurity>0</DocSecurity>
  <Lines>215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fluence of temperature and upwelling intensity on oil sardine (Sardinella longiceps) landings along the southwest coast of India</vt:lpstr>
    </vt:vector>
  </TitlesOfParts>
  <Company>NWFSC</Company>
  <LinksUpToDate>false</LinksUpToDate>
  <CharactersWithSpaces>30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luence of temperature and upwelling intensity on oil sardine (Sardinella longiceps) landings along the southwest coast of India</dc:title>
  <dc:creator>Eli Holmes</dc:creator>
  <cp:lastModifiedBy>Eli Holmes</cp:lastModifiedBy>
  <cp:revision>3</cp:revision>
  <dcterms:created xsi:type="dcterms:W3CDTF">2018-05-16T01:10:00Z</dcterms:created>
  <dcterms:modified xsi:type="dcterms:W3CDTF">2018-05-16T01:13:00Z</dcterms:modified>
</cp:coreProperties>
</file>